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D7D6EC" w14:textId="659E5653" w:rsidR="00790B81" w:rsidRDefault="00FA1D8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New Customer Welcome Letter</w:t>
      </w:r>
      <w:r w:rsidR="003B2942">
        <w:rPr>
          <w:rFonts w:ascii="Arial" w:hAnsi="Arial" w:cs="Arial"/>
          <w:b/>
        </w:rPr>
        <w:t xml:space="preserve"> Template</w:t>
      </w:r>
    </w:p>
    <w:p w14:paraId="6B23301D" w14:textId="77777777" w:rsidR="003B2942" w:rsidRPr="003B2942" w:rsidRDefault="003B2942">
      <w:pPr>
        <w:pBdr>
          <w:bottom w:val="single" w:sz="12" w:space="1" w:color="auto"/>
        </w:pBdr>
        <w:rPr>
          <w:rFonts w:ascii="Arial" w:hAnsi="Arial" w:cs="Arial"/>
          <w:sz w:val="14"/>
        </w:rPr>
      </w:pPr>
    </w:p>
    <w:p w14:paraId="3FF9BDE0" w14:textId="77777777" w:rsidR="003B2942" w:rsidRDefault="003B2942">
      <w:pPr>
        <w:rPr>
          <w:rFonts w:ascii="Arial" w:hAnsi="Arial" w:cs="Arial"/>
        </w:rPr>
      </w:pPr>
    </w:p>
    <w:p w14:paraId="6AF5FF3B" w14:textId="77777777" w:rsidR="003B2942" w:rsidRPr="00E45A69" w:rsidRDefault="00F65FF3">
      <w:pPr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r w:rsidR="00E45A69">
        <w:rPr>
          <w:rFonts w:ascii="Arial" w:hAnsi="Arial" w:cs="Arial"/>
          <w:i/>
        </w:rPr>
        <w:t>[First Name]</w:t>
      </w:r>
      <w:r w:rsidR="00E45A69">
        <w:rPr>
          <w:rFonts w:ascii="Arial" w:hAnsi="Arial" w:cs="Arial"/>
        </w:rPr>
        <w:t>,</w:t>
      </w:r>
    </w:p>
    <w:p w14:paraId="63C6A597" w14:textId="1CEFD39D" w:rsidR="00FA1D8D" w:rsidRDefault="00FA1D8D">
      <w:pPr>
        <w:rPr>
          <w:rFonts w:ascii="Arial" w:hAnsi="Arial" w:cs="Arial"/>
        </w:rPr>
      </w:pPr>
      <w:r>
        <w:rPr>
          <w:rFonts w:ascii="Arial" w:hAnsi="Arial" w:cs="Arial"/>
        </w:rPr>
        <w:t xml:space="preserve">Welcome to </w:t>
      </w:r>
      <w:r w:rsidRPr="00FA1D8D">
        <w:rPr>
          <w:rFonts w:ascii="Arial" w:hAnsi="Arial" w:cs="Arial"/>
          <w:i/>
        </w:rPr>
        <w:t>[Company Name]</w:t>
      </w:r>
      <w:r>
        <w:rPr>
          <w:rFonts w:ascii="Arial" w:hAnsi="Arial" w:cs="Arial"/>
        </w:rPr>
        <w:t xml:space="preserve">! We’re delighted to have you with us and look forward to helping you find the right </w:t>
      </w:r>
      <w:r w:rsidRPr="00FA1D8D">
        <w:rPr>
          <w:rFonts w:ascii="Arial" w:hAnsi="Arial" w:cs="Arial"/>
          <w:i/>
        </w:rPr>
        <w:t>[product type]</w:t>
      </w:r>
      <w:r>
        <w:rPr>
          <w:rFonts w:ascii="Arial" w:hAnsi="Arial" w:cs="Arial"/>
        </w:rPr>
        <w:t xml:space="preserve"> for your needs. </w:t>
      </w:r>
    </w:p>
    <w:p w14:paraId="36E20554" w14:textId="71FA718D" w:rsidR="00FA1D8D" w:rsidRDefault="00FF015F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get better acquainted, I wanted to let you know what you can expect from me during your </w:t>
      </w:r>
      <w:r w:rsidRPr="00FF015F">
        <w:rPr>
          <w:rFonts w:ascii="Arial" w:hAnsi="Arial" w:cs="Arial"/>
          <w:i/>
        </w:rPr>
        <w:t>[transaction type</w:t>
      </w:r>
      <w:r>
        <w:rPr>
          <w:rFonts w:ascii="Arial" w:hAnsi="Arial" w:cs="Arial"/>
          <w:i/>
        </w:rPr>
        <w:t xml:space="preserve"> – e.g., home buying</w:t>
      </w:r>
      <w:r w:rsidRPr="00FF015F">
        <w:rPr>
          <w:rFonts w:ascii="Arial" w:hAnsi="Arial" w:cs="Arial"/>
          <w:i/>
        </w:rPr>
        <w:t xml:space="preserve">] </w:t>
      </w:r>
      <w:r>
        <w:rPr>
          <w:rFonts w:ascii="Arial" w:hAnsi="Arial" w:cs="Arial"/>
        </w:rPr>
        <w:t>process.</w:t>
      </w:r>
    </w:p>
    <w:p w14:paraId="792509A1" w14:textId="08E3C5B0" w:rsidR="004959C8" w:rsidRPr="00FF015F" w:rsidRDefault="00FF015F">
      <w:pPr>
        <w:rPr>
          <w:rFonts w:ascii="Arial" w:hAnsi="Arial" w:cs="Arial"/>
          <w:i/>
        </w:rPr>
      </w:pPr>
      <w:r w:rsidRPr="00FF015F">
        <w:rPr>
          <w:rFonts w:ascii="Arial" w:hAnsi="Arial" w:cs="Arial"/>
          <w:i/>
        </w:rPr>
        <w:t>[Outline sales process, communication milestones, and other important information]</w:t>
      </w:r>
    </w:p>
    <w:p w14:paraId="2523B520" w14:textId="7E7473BA" w:rsidR="00FF015F" w:rsidRDefault="00FF015F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feel free to contact me at any time with questions, comments, or feedback. </w:t>
      </w:r>
      <w:r w:rsidRPr="00FF015F">
        <w:rPr>
          <w:rFonts w:ascii="Arial" w:hAnsi="Arial" w:cs="Arial"/>
          <w:i/>
        </w:rPr>
        <w:t>[Company Name]</w:t>
      </w:r>
      <w:r>
        <w:rPr>
          <w:rFonts w:ascii="Arial" w:hAnsi="Arial" w:cs="Arial"/>
        </w:rPr>
        <w:t xml:space="preserve"> and I appreciate your business and thank you for choosing us.  </w:t>
      </w:r>
      <w:bookmarkStart w:id="0" w:name="_GoBack"/>
      <w:bookmarkEnd w:id="0"/>
    </w:p>
    <w:p w14:paraId="79D0C5FE" w14:textId="77777777" w:rsidR="004959C8" w:rsidRDefault="004959C8">
      <w:pPr>
        <w:rPr>
          <w:rFonts w:ascii="Arial" w:hAnsi="Arial" w:cs="Arial"/>
        </w:rPr>
      </w:pPr>
    </w:p>
    <w:p w14:paraId="59489410" w14:textId="77777777" w:rsidR="004959C8" w:rsidRDefault="004959C8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50650E24" w14:textId="77777777" w:rsidR="004959C8" w:rsidRDefault="004959C8">
      <w:pPr>
        <w:rPr>
          <w:rFonts w:ascii="Arial" w:hAnsi="Arial" w:cs="Arial"/>
          <w:i/>
        </w:rPr>
      </w:pPr>
    </w:p>
    <w:p w14:paraId="4FDC5D3C" w14:textId="77777777" w:rsidR="004959C8" w:rsidRPr="004959C8" w:rsidRDefault="004959C8">
      <w:pPr>
        <w:rPr>
          <w:rFonts w:ascii="Arial" w:hAnsi="Arial" w:cs="Arial"/>
          <w:i/>
        </w:rPr>
      </w:pPr>
      <w:r w:rsidRPr="004959C8">
        <w:rPr>
          <w:rFonts w:ascii="Arial" w:hAnsi="Arial" w:cs="Arial"/>
          <w:i/>
        </w:rPr>
        <w:t>[Name and Contact Info]</w:t>
      </w:r>
    </w:p>
    <w:sectPr w:rsidR="004959C8" w:rsidRPr="004959C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959B2B" w14:textId="77777777" w:rsidR="005A5A65" w:rsidRDefault="005A5A65" w:rsidP="005A5A65">
      <w:pPr>
        <w:spacing w:after="0" w:line="240" w:lineRule="auto"/>
      </w:pPr>
      <w:r>
        <w:separator/>
      </w:r>
    </w:p>
  </w:endnote>
  <w:endnote w:type="continuationSeparator" w:id="0">
    <w:p w14:paraId="2C8A22E0" w14:textId="77777777" w:rsidR="005A5A65" w:rsidRDefault="005A5A65" w:rsidP="005A5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FB4511" w14:textId="77777777" w:rsidR="005A5A65" w:rsidRDefault="005A5A6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1AFC1D" w14:textId="77777777" w:rsidR="005A5A65" w:rsidRDefault="005A5A6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F7655C" w14:textId="77777777" w:rsidR="005A5A65" w:rsidRDefault="005A5A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E91E66" w14:textId="77777777" w:rsidR="005A5A65" w:rsidRDefault="005A5A65" w:rsidP="005A5A65">
      <w:pPr>
        <w:spacing w:after="0" w:line="240" w:lineRule="auto"/>
      </w:pPr>
      <w:r>
        <w:separator/>
      </w:r>
    </w:p>
  </w:footnote>
  <w:footnote w:type="continuationSeparator" w:id="0">
    <w:p w14:paraId="4F580FE3" w14:textId="77777777" w:rsidR="005A5A65" w:rsidRDefault="005A5A65" w:rsidP="005A5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26F169" w14:textId="77777777" w:rsidR="005A5A65" w:rsidRDefault="005A5A6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3EF13B" w14:textId="77777777" w:rsidR="005A5A65" w:rsidRDefault="005A5A6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B26C35" w14:textId="77777777" w:rsidR="005A5A65" w:rsidRDefault="005A5A6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B920CB"/>
    <w:multiLevelType w:val="hybridMultilevel"/>
    <w:tmpl w:val="8506C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DIiMTM0sjAyBQ0lEKTi0uzszPAykwrAUAjhJ3aiwAAAA="/>
  </w:docVars>
  <w:rsids>
    <w:rsidRoot w:val="003B2942"/>
    <w:rsid w:val="003B2942"/>
    <w:rsid w:val="004044AC"/>
    <w:rsid w:val="004959C8"/>
    <w:rsid w:val="005A5A65"/>
    <w:rsid w:val="00764EDA"/>
    <w:rsid w:val="00790B81"/>
    <w:rsid w:val="00E45A69"/>
    <w:rsid w:val="00E854CE"/>
    <w:rsid w:val="00F65FF3"/>
    <w:rsid w:val="00FA0BFC"/>
    <w:rsid w:val="00FA1D8D"/>
    <w:rsid w:val="00FF0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630E7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59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044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44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44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44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44A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44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4A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5A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A65"/>
  </w:style>
  <w:style w:type="paragraph" w:styleId="Footer">
    <w:name w:val="footer"/>
    <w:basedOn w:val="Normal"/>
    <w:link w:val="FooterChar"/>
    <w:uiPriority w:val="99"/>
    <w:unhideWhenUsed/>
    <w:rsid w:val="005A5A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A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4-27T17:06:00Z</dcterms:created>
  <dcterms:modified xsi:type="dcterms:W3CDTF">2017-06-22T22:20:00Z</dcterms:modified>
</cp:coreProperties>
</file>